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45e7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083e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3064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